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>public class TCPClient {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static Socket sc;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public static void main(</w:t>
      </w:r>
      <w:proofErr w:type="gramStart"/>
      <w:r w:rsidRPr="00C67D07">
        <w:rPr>
          <w:b/>
          <w:bCs/>
          <w:color w:val="FF0000"/>
        </w:rPr>
        <w:t>String[</w:t>
      </w:r>
      <w:proofErr w:type="gramEnd"/>
      <w:r w:rsidRPr="00C67D07">
        <w:rPr>
          <w:b/>
          <w:bCs/>
          <w:color w:val="FF0000"/>
        </w:rPr>
        <w:t>] args) {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try {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InetAddress host = InetAddress.getLocalHost()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sc = new </w:t>
      </w:r>
      <w:proofErr w:type="gramStart"/>
      <w:r w:rsidRPr="00C67D07">
        <w:rPr>
          <w:b/>
          <w:bCs/>
          <w:color w:val="833C0B" w:themeColor="accent2" w:themeShade="80"/>
        </w:rPr>
        <w:t>Socket(</w:t>
      </w:r>
      <w:proofErr w:type="gramEnd"/>
      <w:r w:rsidRPr="00C67D07">
        <w:rPr>
          <w:b/>
          <w:bCs/>
          <w:color w:val="833C0B" w:themeColor="accent2" w:themeShade="80"/>
        </w:rPr>
        <w:t>host, 1234)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Scanner </w:t>
      </w:r>
      <w:proofErr w:type="spellStart"/>
      <w:proofErr w:type="gramStart"/>
      <w:r w:rsidRPr="00C67D07">
        <w:rPr>
          <w:b/>
          <w:bCs/>
          <w:color w:val="833C0B" w:themeColor="accent2" w:themeShade="80"/>
        </w:rPr>
        <w:t>fromServer</w:t>
      </w:r>
      <w:proofErr w:type="spellEnd"/>
      <w:r w:rsidRPr="00C67D07">
        <w:rPr>
          <w:b/>
          <w:bCs/>
          <w:color w:val="833C0B" w:themeColor="accent2" w:themeShade="80"/>
        </w:rPr>
        <w:t xml:space="preserve">  =</w:t>
      </w:r>
      <w:proofErr w:type="gramEnd"/>
      <w:r w:rsidRPr="00C67D07">
        <w:rPr>
          <w:b/>
          <w:bCs/>
          <w:color w:val="833C0B" w:themeColor="accent2" w:themeShade="80"/>
        </w:rPr>
        <w:t xml:space="preserve"> new Scanner(sc.getInputStream())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PrintWriter toServer</w:t>
      </w:r>
      <w:r w:rsidRPr="00C67D07">
        <w:rPr>
          <w:b/>
          <w:bCs/>
          <w:color w:val="833C0B" w:themeColor="accent2" w:themeShade="80"/>
        </w:rPr>
        <w:t xml:space="preserve"> </w:t>
      </w:r>
      <w:r w:rsidRPr="00C67D07">
        <w:rPr>
          <w:b/>
          <w:bCs/>
          <w:color w:val="833C0B" w:themeColor="accent2" w:themeShade="80"/>
        </w:rPr>
        <w:t>= new</w:t>
      </w:r>
      <w:r w:rsidRPr="00C67D07">
        <w:rPr>
          <w:b/>
          <w:bCs/>
          <w:color w:val="833C0B" w:themeColor="accent2" w:themeShade="80"/>
        </w:rPr>
        <w:t xml:space="preserve"> </w:t>
      </w:r>
      <w:r w:rsidRPr="00C67D07">
        <w:rPr>
          <w:b/>
          <w:bCs/>
          <w:color w:val="833C0B" w:themeColor="accent2" w:themeShade="80"/>
        </w:rPr>
        <w:t>PrintWriter(</w:t>
      </w:r>
      <w:proofErr w:type="gramStart"/>
      <w:r w:rsidRPr="00C67D07">
        <w:rPr>
          <w:b/>
          <w:bCs/>
          <w:color w:val="833C0B" w:themeColor="accent2" w:themeShade="80"/>
        </w:rPr>
        <w:t>sc.getOutputStream</w:t>
      </w:r>
      <w:proofErr w:type="gramEnd"/>
      <w:r w:rsidRPr="00C67D07">
        <w:rPr>
          <w:b/>
          <w:bCs/>
          <w:color w:val="833C0B" w:themeColor="accent2" w:themeShade="80"/>
        </w:rPr>
        <w:t>(),true)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Scanner userEntry = new Scanner(System.in)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String msg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do {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    </w:t>
      </w:r>
      <w:proofErr w:type="spellStart"/>
      <w:r w:rsidRPr="00C67D07">
        <w:rPr>
          <w:b/>
          <w:bCs/>
          <w:color w:val="833C0B" w:themeColor="accent2" w:themeShade="80"/>
        </w:rPr>
        <w:t>System.out.println</w:t>
      </w:r>
      <w:proofErr w:type="spellEnd"/>
      <w:r w:rsidRPr="00C67D07">
        <w:rPr>
          <w:b/>
          <w:bCs/>
          <w:color w:val="833C0B" w:themeColor="accent2" w:themeShade="80"/>
        </w:rPr>
        <w:t>("Please enter msg")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    msg = userEntry.next();</w:t>
      </w:r>
    </w:p>
    <w:p w:rsidR="00C67D07" w:rsidRPr="00C67D07" w:rsidRDefault="00C67D07" w:rsidP="00C67D07">
      <w:pPr>
        <w:rPr>
          <w:b/>
          <w:bCs/>
          <w:color w:val="833C0B" w:themeColor="accent2" w:themeShade="80"/>
        </w:rPr>
      </w:pPr>
      <w:r w:rsidRPr="00C67D07">
        <w:rPr>
          <w:b/>
          <w:bCs/>
          <w:color w:val="833C0B" w:themeColor="accent2" w:themeShade="80"/>
        </w:rPr>
        <w:t xml:space="preserve">                toServer.println(msg);</w:t>
      </w:r>
    </w:p>
    <w:p w:rsidR="00C67D07" w:rsidRPr="00C67D07" w:rsidRDefault="00C67D07" w:rsidP="00C67D07">
      <w:pPr>
        <w:rPr>
          <w:b/>
          <w:bCs/>
          <w:color w:val="BF8F00" w:themeColor="accent4" w:themeShade="BF"/>
        </w:rPr>
      </w:pPr>
      <w:r w:rsidRPr="00C67D07">
        <w:rPr>
          <w:b/>
          <w:bCs/>
          <w:color w:val="BF8F00" w:themeColor="accent4" w:themeShade="BF"/>
        </w:rPr>
        <w:t xml:space="preserve">                String response = </w:t>
      </w:r>
      <w:proofErr w:type="spellStart"/>
      <w:r w:rsidRPr="00C67D07">
        <w:rPr>
          <w:b/>
          <w:bCs/>
          <w:color w:val="BF8F00" w:themeColor="accent4" w:themeShade="BF"/>
        </w:rPr>
        <w:t>fromServer.nextLine</w:t>
      </w:r>
      <w:proofErr w:type="spellEnd"/>
      <w:r w:rsidRPr="00C67D07">
        <w:rPr>
          <w:b/>
          <w:bCs/>
          <w:color w:val="BF8F00" w:themeColor="accent4" w:themeShade="BF"/>
        </w:rPr>
        <w:t>();</w:t>
      </w:r>
    </w:p>
    <w:p w:rsidR="00C67D07" w:rsidRPr="00C67D07" w:rsidRDefault="00C67D07" w:rsidP="00C67D07">
      <w:pPr>
        <w:rPr>
          <w:b/>
          <w:bCs/>
          <w:color w:val="BF8F00" w:themeColor="accent4" w:themeShade="BF"/>
        </w:rPr>
      </w:pPr>
      <w:r w:rsidRPr="00C67D07">
        <w:rPr>
          <w:b/>
          <w:bCs/>
          <w:color w:val="BF8F00" w:themeColor="accent4" w:themeShade="BF"/>
        </w:rPr>
        <w:t xml:space="preserve">                </w:t>
      </w:r>
      <w:proofErr w:type="spellStart"/>
      <w:r w:rsidRPr="00C67D07">
        <w:rPr>
          <w:b/>
          <w:bCs/>
          <w:color w:val="BF8F00" w:themeColor="accent4" w:themeShade="BF"/>
        </w:rPr>
        <w:t>System.out.println</w:t>
      </w:r>
      <w:proofErr w:type="spellEnd"/>
      <w:r w:rsidRPr="00C67D07">
        <w:rPr>
          <w:b/>
          <w:bCs/>
          <w:color w:val="BF8F00" w:themeColor="accent4" w:themeShade="BF"/>
        </w:rPr>
        <w:t>("Server&gt;" + response);</w:t>
      </w:r>
    </w:p>
    <w:p w:rsidR="00C67D07" w:rsidRPr="00C67D07" w:rsidRDefault="00C67D07" w:rsidP="00C67D07">
      <w:pPr>
        <w:rPr>
          <w:b/>
          <w:bCs/>
          <w:color w:val="BF8F00" w:themeColor="accent4" w:themeShade="BF"/>
        </w:rPr>
      </w:pPr>
      <w:r w:rsidRPr="00C67D07">
        <w:rPr>
          <w:b/>
          <w:bCs/>
          <w:color w:val="BF8F00" w:themeColor="accent4" w:themeShade="BF"/>
        </w:rPr>
        <w:t xml:space="preserve">            } while </w:t>
      </w:r>
      <w:proofErr w:type="gramStart"/>
      <w:r w:rsidRPr="00C67D07">
        <w:rPr>
          <w:b/>
          <w:bCs/>
          <w:color w:val="BF8F00" w:themeColor="accent4" w:themeShade="BF"/>
        </w:rPr>
        <w:t>(!msg</w:t>
      </w:r>
      <w:proofErr w:type="gramEnd"/>
      <w:r w:rsidRPr="00C67D07">
        <w:rPr>
          <w:b/>
          <w:bCs/>
          <w:color w:val="BF8F00" w:themeColor="accent4" w:themeShade="BF"/>
        </w:rPr>
        <w:t>.equals("close"));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} catch (IOException ex) {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    </w:t>
      </w:r>
      <w:proofErr w:type="spellStart"/>
      <w:r w:rsidRPr="00C67D07">
        <w:rPr>
          <w:b/>
          <w:bCs/>
          <w:color w:val="FF0000"/>
        </w:rPr>
        <w:t>System.out.println</w:t>
      </w:r>
      <w:proofErr w:type="spellEnd"/>
      <w:r w:rsidRPr="00C67D07">
        <w:rPr>
          <w:b/>
          <w:bCs/>
          <w:color w:val="FF0000"/>
        </w:rPr>
        <w:t>(</w:t>
      </w:r>
      <w:proofErr w:type="spellStart"/>
      <w:proofErr w:type="gramStart"/>
      <w:r w:rsidRPr="00C67D07">
        <w:rPr>
          <w:b/>
          <w:bCs/>
          <w:color w:val="FF0000"/>
        </w:rPr>
        <w:t>ex.getMessage</w:t>
      </w:r>
      <w:proofErr w:type="spellEnd"/>
      <w:proofErr w:type="gramEnd"/>
      <w:r w:rsidRPr="00C67D07">
        <w:rPr>
          <w:b/>
          <w:bCs/>
          <w:color w:val="FF0000"/>
        </w:rPr>
        <w:t>());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} finally {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    try {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        </w:t>
      </w:r>
      <w:proofErr w:type="gramStart"/>
      <w:r w:rsidRPr="00C67D07">
        <w:rPr>
          <w:b/>
          <w:bCs/>
          <w:color w:val="FF0000"/>
        </w:rPr>
        <w:t>sc.close</w:t>
      </w:r>
      <w:proofErr w:type="gramEnd"/>
      <w:r w:rsidRPr="00C67D07">
        <w:rPr>
          <w:b/>
          <w:bCs/>
          <w:color w:val="FF0000"/>
        </w:rPr>
        <w:t>();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    } catch (IOException ex) {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        </w:t>
      </w:r>
      <w:proofErr w:type="spellStart"/>
      <w:r w:rsidRPr="00C67D07">
        <w:rPr>
          <w:b/>
          <w:bCs/>
          <w:color w:val="FF0000"/>
        </w:rPr>
        <w:t>System.out.print</w:t>
      </w:r>
      <w:proofErr w:type="spellEnd"/>
      <w:r w:rsidRPr="00C67D07">
        <w:rPr>
          <w:b/>
          <w:bCs/>
          <w:color w:val="FF0000"/>
        </w:rPr>
        <w:t>(</w:t>
      </w:r>
      <w:proofErr w:type="spellStart"/>
      <w:proofErr w:type="gramStart"/>
      <w:r w:rsidRPr="00C67D07">
        <w:rPr>
          <w:b/>
          <w:bCs/>
          <w:color w:val="FF0000"/>
        </w:rPr>
        <w:t>ex</w:t>
      </w:r>
      <w:r>
        <w:rPr>
          <w:b/>
          <w:bCs/>
          <w:color w:val="FF0000"/>
        </w:rPr>
        <w:t>.getMessage</w:t>
      </w:r>
      <w:proofErr w:type="spellEnd"/>
      <w:proofErr w:type="gramEnd"/>
      <w:r>
        <w:rPr>
          <w:b/>
          <w:bCs/>
          <w:color w:val="FF0000"/>
        </w:rPr>
        <w:t>()</w:t>
      </w:r>
      <w:r w:rsidRPr="00C67D07">
        <w:rPr>
          <w:b/>
          <w:bCs/>
          <w:color w:val="FF0000"/>
        </w:rPr>
        <w:t>);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    }</w:t>
      </w:r>
    </w:p>
    <w:p w:rsidR="00C67D07" w:rsidRPr="00C67D07" w:rsidRDefault="00C67D07" w:rsidP="00C67D07">
      <w:pPr>
        <w:rPr>
          <w:b/>
          <w:bCs/>
          <w:color w:val="FF0000"/>
        </w:rPr>
      </w:pP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    }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 xml:space="preserve">    }</w:t>
      </w:r>
    </w:p>
    <w:p w:rsidR="00C67D07" w:rsidRPr="00C67D07" w:rsidRDefault="00C67D07" w:rsidP="00C67D07">
      <w:pPr>
        <w:rPr>
          <w:b/>
          <w:bCs/>
          <w:color w:val="FF0000"/>
        </w:rPr>
      </w:pPr>
      <w:r w:rsidRPr="00C67D07">
        <w:rPr>
          <w:b/>
          <w:bCs/>
          <w:color w:val="FF0000"/>
        </w:rPr>
        <w:t>}</w:t>
      </w:r>
    </w:p>
    <w:p w:rsidR="00E17A18" w:rsidRDefault="00E17A18"/>
    <w:p w:rsidR="00C67D07" w:rsidRDefault="00C67D07"/>
    <w:p w:rsidR="00C67D07" w:rsidRDefault="00C67D07"/>
    <w:p w:rsidR="00C67D07" w:rsidRPr="003245BB" w:rsidRDefault="00C67D07" w:rsidP="00C67D07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lastRenderedPageBreak/>
        <w:t xml:space="preserve">public class </w:t>
      </w:r>
      <w:proofErr w:type="spellStart"/>
      <w:r w:rsidRPr="003245BB">
        <w:rPr>
          <w:b/>
          <w:bCs/>
          <w:color w:val="FF0000"/>
        </w:rPr>
        <w:t>TCPServer</w:t>
      </w:r>
      <w:proofErr w:type="spellEnd"/>
      <w:r w:rsidRPr="003245BB">
        <w:rPr>
          <w:b/>
          <w:bCs/>
          <w:color w:val="FF0000"/>
        </w:rPr>
        <w:t xml:space="preserve"> {</w:t>
      </w:r>
    </w:p>
    <w:p w:rsidR="00C67D07" w:rsidRPr="003245BB" w:rsidRDefault="00C67D07" w:rsidP="00C67D07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static Socket link;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public static void main(</w:t>
      </w:r>
      <w:proofErr w:type="gramStart"/>
      <w:r w:rsidRPr="003245BB">
        <w:rPr>
          <w:b/>
          <w:bCs/>
          <w:color w:val="FF0000"/>
        </w:rPr>
        <w:t>String[</w:t>
      </w:r>
      <w:proofErr w:type="gramEnd"/>
      <w:r w:rsidRPr="003245BB">
        <w:rPr>
          <w:b/>
          <w:bCs/>
          <w:color w:val="FF0000"/>
        </w:rPr>
        <w:t>] args) {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do {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try {</w:t>
      </w:r>
    </w:p>
    <w:p w:rsidR="003245BB" w:rsidRPr="003245BB" w:rsidRDefault="003245BB" w:rsidP="003245BB">
      <w:pPr>
        <w:rPr>
          <w:b/>
          <w:bCs/>
          <w:color w:val="833C0B" w:themeColor="accent2" w:themeShade="80"/>
        </w:rPr>
      </w:pPr>
      <w:r w:rsidRPr="003245BB">
        <w:rPr>
          <w:b/>
          <w:bCs/>
          <w:color w:val="FF0000"/>
        </w:rPr>
        <w:t xml:space="preserve">            </w:t>
      </w:r>
      <w:r w:rsidRPr="003245BB">
        <w:rPr>
          <w:b/>
          <w:bCs/>
          <w:color w:val="833C0B" w:themeColor="accent2" w:themeShade="80"/>
        </w:rPr>
        <w:t xml:space="preserve">    </w:t>
      </w:r>
      <w:proofErr w:type="spellStart"/>
      <w:r w:rsidRPr="003245BB">
        <w:rPr>
          <w:b/>
          <w:bCs/>
          <w:color w:val="833C0B" w:themeColor="accent2" w:themeShade="80"/>
        </w:rPr>
        <w:t>ServerSocket</w:t>
      </w:r>
      <w:proofErr w:type="spellEnd"/>
      <w:r w:rsidRPr="003245BB">
        <w:rPr>
          <w:b/>
          <w:bCs/>
          <w:color w:val="833C0B" w:themeColor="accent2" w:themeShade="80"/>
        </w:rPr>
        <w:t xml:space="preserve"> serv = new </w:t>
      </w:r>
      <w:proofErr w:type="spellStart"/>
      <w:proofErr w:type="gramStart"/>
      <w:r w:rsidRPr="003245BB">
        <w:rPr>
          <w:b/>
          <w:bCs/>
          <w:color w:val="833C0B" w:themeColor="accent2" w:themeShade="80"/>
        </w:rPr>
        <w:t>ServerSocket</w:t>
      </w:r>
      <w:proofErr w:type="spellEnd"/>
      <w:r w:rsidRPr="003245BB">
        <w:rPr>
          <w:b/>
          <w:bCs/>
          <w:color w:val="833C0B" w:themeColor="accent2" w:themeShade="80"/>
        </w:rPr>
        <w:t>(</w:t>
      </w:r>
      <w:proofErr w:type="gramEnd"/>
      <w:r w:rsidRPr="003245BB">
        <w:rPr>
          <w:b/>
          <w:bCs/>
          <w:color w:val="833C0B" w:themeColor="accent2" w:themeShade="80"/>
        </w:rPr>
        <w:t>1234);</w:t>
      </w:r>
    </w:p>
    <w:p w:rsidR="003245BB" w:rsidRPr="003245BB" w:rsidRDefault="003245BB" w:rsidP="003245BB">
      <w:pPr>
        <w:rPr>
          <w:b/>
          <w:bCs/>
          <w:color w:val="833C0B" w:themeColor="accent2" w:themeShade="80"/>
        </w:rPr>
      </w:pPr>
      <w:r w:rsidRPr="003245BB">
        <w:rPr>
          <w:b/>
          <w:bCs/>
          <w:color w:val="833C0B" w:themeColor="accent2" w:themeShade="80"/>
        </w:rPr>
        <w:t xml:space="preserve">                link = </w:t>
      </w:r>
      <w:proofErr w:type="gramStart"/>
      <w:r w:rsidRPr="003245BB">
        <w:rPr>
          <w:b/>
          <w:bCs/>
          <w:color w:val="833C0B" w:themeColor="accent2" w:themeShade="80"/>
        </w:rPr>
        <w:t>serv.accept</w:t>
      </w:r>
      <w:proofErr w:type="gramEnd"/>
      <w:r w:rsidRPr="003245BB">
        <w:rPr>
          <w:b/>
          <w:bCs/>
          <w:color w:val="833C0B" w:themeColor="accent2" w:themeShade="80"/>
        </w:rPr>
        <w:t>();</w:t>
      </w:r>
    </w:p>
    <w:p w:rsidR="003245BB" w:rsidRPr="003245BB" w:rsidRDefault="003245BB" w:rsidP="003245BB">
      <w:pPr>
        <w:rPr>
          <w:b/>
          <w:bCs/>
          <w:color w:val="833C0B" w:themeColor="accent2" w:themeShade="80"/>
        </w:rPr>
      </w:pPr>
      <w:r w:rsidRPr="003245BB">
        <w:rPr>
          <w:b/>
          <w:bCs/>
          <w:color w:val="833C0B" w:themeColor="accent2" w:themeShade="80"/>
        </w:rPr>
        <w:t xml:space="preserve">                Scanner </w:t>
      </w:r>
      <w:proofErr w:type="spellStart"/>
      <w:r w:rsidRPr="003245BB">
        <w:rPr>
          <w:b/>
          <w:bCs/>
          <w:color w:val="833C0B" w:themeColor="accent2" w:themeShade="80"/>
        </w:rPr>
        <w:t>fromClient</w:t>
      </w:r>
      <w:proofErr w:type="spellEnd"/>
      <w:r>
        <w:rPr>
          <w:b/>
          <w:bCs/>
          <w:color w:val="833C0B" w:themeColor="accent2" w:themeShade="80"/>
        </w:rPr>
        <w:t xml:space="preserve"> </w:t>
      </w:r>
      <w:r w:rsidRPr="003245BB">
        <w:rPr>
          <w:b/>
          <w:bCs/>
          <w:color w:val="833C0B" w:themeColor="accent2" w:themeShade="80"/>
        </w:rPr>
        <w:t>= new Scanner(</w:t>
      </w:r>
      <w:proofErr w:type="gramStart"/>
      <w:r w:rsidRPr="003245BB">
        <w:rPr>
          <w:b/>
          <w:bCs/>
          <w:color w:val="833C0B" w:themeColor="accent2" w:themeShade="80"/>
        </w:rPr>
        <w:t>link.getInputStream</w:t>
      </w:r>
      <w:proofErr w:type="gramEnd"/>
      <w:r w:rsidRPr="003245BB">
        <w:rPr>
          <w:b/>
          <w:bCs/>
          <w:color w:val="833C0B" w:themeColor="accent2" w:themeShade="80"/>
        </w:rPr>
        <w:t>());</w:t>
      </w:r>
    </w:p>
    <w:p w:rsidR="003245BB" w:rsidRPr="003245BB" w:rsidRDefault="003245BB" w:rsidP="003245BB">
      <w:pPr>
        <w:rPr>
          <w:b/>
          <w:bCs/>
          <w:color w:val="833C0B" w:themeColor="accent2" w:themeShade="80"/>
        </w:rPr>
      </w:pPr>
      <w:r w:rsidRPr="003245BB">
        <w:rPr>
          <w:b/>
          <w:bCs/>
          <w:color w:val="833C0B" w:themeColor="accent2" w:themeShade="80"/>
        </w:rPr>
        <w:t xml:space="preserve">    </w:t>
      </w:r>
      <w:r>
        <w:rPr>
          <w:b/>
          <w:bCs/>
          <w:color w:val="833C0B" w:themeColor="accent2" w:themeShade="80"/>
        </w:rPr>
        <w:t xml:space="preserve">            PrintWriter toClient </w:t>
      </w:r>
      <w:r w:rsidRPr="003245BB">
        <w:rPr>
          <w:b/>
          <w:bCs/>
          <w:color w:val="833C0B" w:themeColor="accent2" w:themeShade="80"/>
        </w:rPr>
        <w:t>= new PrintWriter(</w:t>
      </w:r>
      <w:proofErr w:type="gramStart"/>
      <w:r w:rsidRPr="003245BB">
        <w:rPr>
          <w:b/>
          <w:bCs/>
          <w:color w:val="833C0B" w:themeColor="accent2" w:themeShade="80"/>
        </w:rPr>
        <w:t>link.getOutputStream</w:t>
      </w:r>
      <w:proofErr w:type="gramEnd"/>
      <w:r w:rsidRPr="003245BB">
        <w:rPr>
          <w:b/>
          <w:bCs/>
          <w:color w:val="833C0B" w:themeColor="accent2" w:themeShade="80"/>
        </w:rPr>
        <w:t>(), true);</w:t>
      </w:r>
    </w:p>
    <w:p w:rsidR="003245BB" w:rsidRPr="003245BB" w:rsidRDefault="003245BB" w:rsidP="003245BB">
      <w:pPr>
        <w:rPr>
          <w:b/>
          <w:bCs/>
          <w:color w:val="C45911" w:themeColor="accent2" w:themeShade="BF"/>
        </w:rPr>
      </w:pPr>
      <w:r w:rsidRPr="003245BB">
        <w:rPr>
          <w:b/>
          <w:bCs/>
          <w:color w:val="C45911" w:themeColor="accent2" w:themeShade="BF"/>
        </w:rPr>
        <w:t xml:space="preserve">                String msg = fromClient.nextLine();</w:t>
      </w:r>
    </w:p>
    <w:p w:rsidR="003245BB" w:rsidRPr="003245BB" w:rsidRDefault="003245BB" w:rsidP="003245BB">
      <w:pPr>
        <w:rPr>
          <w:b/>
          <w:bCs/>
          <w:color w:val="C45911" w:themeColor="accent2" w:themeShade="BF"/>
        </w:rPr>
      </w:pPr>
      <w:r w:rsidRPr="003245BB">
        <w:rPr>
          <w:b/>
          <w:bCs/>
          <w:color w:val="C45911" w:themeColor="accent2" w:themeShade="BF"/>
        </w:rPr>
        <w:t xml:space="preserve">                while </w:t>
      </w:r>
      <w:proofErr w:type="gramStart"/>
      <w:r w:rsidRPr="003245BB">
        <w:rPr>
          <w:b/>
          <w:bCs/>
          <w:color w:val="C45911" w:themeColor="accent2" w:themeShade="BF"/>
        </w:rPr>
        <w:t>(!</w:t>
      </w:r>
      <w:proofErr w:type="gramEnd"/>
      <w:r w:rsidRPr="003245BB">
        <w:rPr>
          <w:b/>
          <w:bCs/>
          <w:color w:val="C45911" w:themeColor="accent2" w:themeShade="BF"/>
        </w:rPr>
        <w:t>msg.equals("close")) {</w:t>
      </w:r>
      <w:bookmarkStart w:id="0" w:name="_GoBack"/>
      <w:bookmarkEnd w:id="0"/>
    </w:p>
    <w:p w:rsidR="003245BB" w:rsidRPr="003245BB" w:rsidRDefault="003245BB" w:rsidP="003245BB">
      <w:pPr>
        <w:rPr>
          <w:b/>
          <w:bCs/>
          <w:color w:val="C45911" w:themeColor="accent2" w:themeShade="BF"/>
        </w:rPr>
      </w:pPr>
      <w:r w:rsidRPr="003245BB">
        <w:rPr>
          <w:b/>
          <w:bCs/>
          <w:color w:val="C45911" w:themeColor="accent2" w:themeShade="BF"/>
        </w:rPr>
        <w:t xml:space="preserve">                    toClient.println(msg + "is received");</w:t>
      </w:r>
    </w:p>
    <w:p w:rsidR="003245BB" w:rsidRPr="003245BB" w:rsidRDefault="003245BB" w:rsidP="003245BB">
      <w:pPr>
        <w:rPr>
          <w:b/>
          <w:bCs/>
          <w:color w:val="538135" w:themeColor="accent6" w:themeShade="BF"/>
        </w:rPr>
      </w:pPr>
      <w:r w:rsidRPr="003245BB">
        <w:rPr>
          <w:b/>
          <w:bCs/>
          <w:color w:val="FF0000"/>
        </w:rPr>
        <w:t xml:space="preserve">               </w:t>
      </w:r>
      <w:r w:rsidRPr="003245BB">
        <w:rPr>
          <w:b/>
          <w:bCs/>
          <w:color w:val="538135" w:themeColor="accent6" w:themeShade="BF"/>
        </w:rPr>
        <w:t xml:space="preserve">     msg = fromClient.nextLine();</w:t>
      </w:r>
    </w:p>
    <w:p w:rsidR="003245BB" w:rsidRPr="003245BB" w:rsidRDefault="003245BB" w:rsidP="003245BB">
      <w:pPr>
        <w:rPr>
          <w:b/>
          <w:bCs/>
          <w:color w:val="538135" w:themeColor="accent6" w:themeShade="BF"/>
        </w:rPr>
      </w:pPr>
      <w:r w:rsidRPr="003245BB">
        <w:rPr>
          <w:b/>
          <w:bCs/>
          <w:color w:val="538135" w:themeColor="accent6" w:themeShade="BF"/>
        </w:rPr>
        <w:t xml:space="preserve">                }</w:t>
      </w:r>
    </w:p>
    <w:p w:rsidR="003245BB" w:rsidRPr="003245BB" w:rsidRDefault="003245BB" w:rsidP="003245BB">
      <w:pPr>
        <w:rPr>
          <w:b/>
          <w:bCs/>
          <w:color w:val="000000" w:themeColor="text1"/>
        </w:rPr>
      </w:pPr>
      <w:r w:rsidRPr="003245BB">
        <w:rPr>
          <w:b/>
          <w:bCs/>
          <w:color w:val="FF0000"/>
        </w:rPr>
        <w:t xml:space="preserve">                </w:t>
      </w:r>
      <w:r w:rsidRPr="003245BB">
        <w:rPr>
          <w:b/>
          <w:bCs/>
          <w:color w:val="000000" w:themeColor="text1"/>
        </w:rPr>
        <w:t>toClient.println("Bye-Bye");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} catch (IOException ex) {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    </w:t>
      </w:r>
      <w:proofErr w:type="spellStart"/>
      <w:r w:rsidRPr="003245BB">
        <w:rPr>
          <w:b/>
          <w:bCs/>
          <w:color w:val="FF0000"/>
        </w:rPr>
        <w:t>System.out.println</w:t>
      </w:r>
      <w:proofErr w:type="spellEnd"/>
      <w:r w:rsidRPr="003245BB">
        <w:rPr>
          <w:b/>
          <w:bCs/>
          <w:color w:val="FF0000"/>
        </w:rPr>
        <w:t>(</w:t>
      </w:r>
      <w:proofErr w:type="spellStart"/>
      <w:proofErr w:type="gramStart"/>
      <w:r w:rsidRPr="003245BB">
        <w:rPr>
          <w:b/>
          <w:bCs/>
          <w:color w:val="FF0000"/>
        </w:rPr>
        <w:t>ex.getMessage</w:t>
      </w:r>
      <w:proofErr w:type="spellEnd"/>
      <w:proofErr w:type="gramEnd"/>
      <w:r w:rsidRPr="003245BB">
        <w:rPr>
          <w:b/>
          <w:bCs/>
          <w:color w:val="FF0000"/>
        </w:rPr>
        <w:t>());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} finally {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    try {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        </w:t>
      </w:r>
      <w:proofErr w:type="spellStart"/>
      <w:proofErr w:type="gramStart"/>
      <w:r w:rsidRPr="003245BB">
        <w:rPr>
          <w:b/>
          <w:bCs/>
          <w:color w:val="FF0000"/>
        </w:rPr>
        <w:t>link.close</w:t>
      </w:r>
      <w:proofErr w:type="spellEnd"/>
      <w:proofErr w:type="gramEnd"/>
      <w:r w:rsidRPr="003245BB">
        <w:rPr>
          <w:b/>
          <w:bCs/>
          <w:color w:val="FF0000"/>
        </w:rPr>
        <w:t>();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    } catch (IOException ex) {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        </w:t>
      </w:r>
      <w:proofErr w:type="spellStart"/>
      <w:r w:rsidRPr="003245BB">
        <w:rPr>
          <w:b/>
          <w:bCs/>
          <w:color w:val="FF0000"/>
        </w:rPr>
        <w:t>System.out.println</w:t>
      </w:r>
      <w:proofErr w:type="spellEnd"/>
      <w:r w:rsidRPr="003245BB">
        <w:rPr>
          <w:b/>
          <w:bCs/>
          <w:color w:val="FF0000"/>
        </w:rPr>
        <w:t>(</w:t>
      </w:r>
      <w:proofErr w:type="spellStart"/>
      <w:proofErr w:type="gramStart"/>
      <w:r w:rsidRPr="003245BB">
        <w:rPr>
          <w:b/>
          <w:bCs/>
          <w:color w:val="FF0000"/>
        </w:rPr>
        <w:t>ex.getMessage</w:t>
      </w:r>
      <w:proofErr w:type="spellEnd"/>
      <w:proofErr w:type="gramEnd"/>
      <w:r w:rsidRPr="003245BB">
        <w:rPr>
          <w:b/>
          <w:bCs/>
          <w:color w:val="FF0000"/>
        </w:rPr>
        <w:t>());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    }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    }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    } while (true);</w:t>
      </w:r>
    </w:p>
    <w:p w:rsidR="003245BB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 xml:space="preserve">    }</w:t>
      </w:r>
    </w:p>
    <w:p w:rsidR="00C67D07" w:rsidRPr="003245BB" w:rsidRDefault="003245BB" w:rsidP="003245BB">
      <w:pPr>
        <w:rPr>
          <w:b/>
          <w:bCs/>
          <w:color w:val="FF0000"/>
        </w:rPr>
      </w:pPr>
      <w:r w:rsidRPr="003245BB">
        <w:rPr>
          <w:b/>
          <w:bCs/>
          <w:color w:val="FF0000"/>
        </w:rPr>
        <w:t>}</w:t>
      </w:r>
    </w:p>
    <w:sectPr w:rsidR="00C67D07" w:rsidRPr="003245BB" w:rsidSect="00C67D0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bA0MjS3MDK3NDZX0lEKTi0uzszPAykwrAUAiyu3rywAAAA="/>
  </w:docVars>
  <w:rsids>
    <w:rsidRoot w:val="00C67D07"/>
    <w:rsid w:val="00000CF5"/>
    <w:rsid w:val="00007629"/>
    <w:rsid w:val="00010321"/>
    <w:rsid w:val="00011877"/>
    <w:rsid w:val="000142F6"/>
    <w:rsid w:val="0001505E"/>
    <w:rsid w:val="00022515"/>
    <w:rsid w:val="0002355C"/>
    <w:rsid w:val="00024299"/>
    <w:rsid w:val="000249ED"/>
    <w:rsid w:val="00025399"/>
    <w:rsid w:val="00025630"/>
    <w:rsid w:val="00025DC7"/>
    <w:rsid w:val="000321D5"/>
    <w:rsid w:val="0003546B"/>
    <w:rsid w:val="000409C1"/>
    <w:rsid w:val="00040C62"/>
    <w:rsid w:val="00041021"/>
    <w:rsid w:val="00056186"/>
    <w:rsid w:val="0005681E"/>
    <w:rsid w:val="00070B05"/>
    <w:rsid w:val="000719CE"/>
    <w:rsid w:val="00073AC2"/>
    <w:rsid w:val="00076629"/>
    <w:rsid w:val="00082B5A"/>
    <w:rsid w:val="000873F3"/>
    <w:rsid w:val="000920B6"/>
    <w:rsid w:val="0009459E"/>
    <w:rsid w:val="00097D99"/>
    <w:rsid w:val="000A04DB"/>
    <w:rsid w:val="000A0562"/>
    <w:rsid w:val="000A4351"/>
    <w:rsid w:val="000A5ED1"/>
    <w:rsid w:val="000A6A57"/>
    <w:rsid w:val="000C4D3B"/>
    <w:rsid w:val="000C4F30"/>
    <w:rsid w:val="000C5E85"/>
    <w:rsid w:val="000C66BB"/>
    <w:rsid w:val="000D651B"/>
    <w:rsid w:val="000E282B"/>
    <w:rsid w:val="000F4F0E"/>
    <w:rsid w:val="000F538E"/>
    <w:rsid w:val="000F5FC8"/>
    <w:rsid w:val="000F60FC"/>
    <w:rsid w:val="00110580"/>
    <w:rsid w:val="0011226B"/>
    <w:rsid w:val="0012161E"/>
    <w:rsid w:val="00130B13"/>
    <w:rsid w:val="00142367"/>
    <w:rsid w:val="00143CAA"/>
    <w:rsid w:val="0015380A"/>
    <w:rsid w:val="0015662D"/>
    <w:rsid w:val="00157456"/>
    <w:rsid w:val="00157FBF"/>
    <w:rsid w:val="001600A5"/>
    <w:rsid w:val="0016326B"/>
    <w:rsid w:val="00163FF9"/>
    <w:rsid w:val="00164AB1"/>
    <w:rsid w:val="00176DCF"/>
    <w:rsid w:val="001778B9"/>
    <w:rsid w:val="00180B36"/>
    <w:rsid w:val="001826DD"/>
    <w:rsid w:val="001935A8"/>
    <w:rsid w:val="001936AF"/>
    <w:rsid w:val="00193BB4"/>
    <w:rsid w:val="00193C6E"/>
    <w:rsid w:val="00194848"/>
    <w:rsid w:val="001B7604"/>
    <w:rsid w:val="001C2637"/>
    <w:rsid w:val="001C6C3E"/>
    <w:rsid w:val="001C6F24"/>
    <w:rsid w:val="001D1CAB"/>
    <w:rsid w:val="001D1CF4"/>
    <w:rsid w:val="001D1D70"/>
    <w:rsid w:val="001D3D95"/>
    <w:rsid w:val="001D491F"/>
    <w:rsid w:val="001E0955"/>
    <w:rsid w:val="001E7A71"/>
    <w:rsid w:val="001F6821"/>
    <w:rsid w:val="00201C40"/>
    <w:rsid w:val="00201D77"/>
    <w:rsid w:val="00202C4D"/>
    <w:rsid w:val="00203639"/>
    <w:rsid w:val="00205D21"/>
    <w:rsid w:val="00205E3D"/>
    <w:rsid w:val="00217D76"/>
    <w:rsid w:val="00220D5F"/>
    <w:rsid w:val="00224B3C"/>
    <w:rsid w:val="00225E65"/>
    <w:rsid w:val="00226441"/>
    <w:rsid w:val="00226AC8"/>
    <w:rsid w:val="00227030"/>
    <w:rsid w:val="002278C5"/>
    <w:rsid w:val="00230484"/>
    <w:rsid w:val="0023740F"/>
    <w:rsid w:val="002400A0"/>
    <w:rsid w:val="00241083"/>
    <w:rsid w:val="002410E0"/>
    <w:rsid w:val="00243F97"/>
    <w:rsid w:val="00246FA7"/>
    <w:rsid w:val="00255F3D"/>
    <w:rsid w:val="00257BC0"/>
    <w:rsid w:val="00261324"/>
    <w:rsid w:val="002625C8"/>
    <w:rsid w:val="00266B6F"/>
    <w:rsid w:val="002744C6"/>
    <w:rsid w:val="00281BCA"/>
    <w:rsid w:val="00290F4B"/>
    <w:rsid w:val="00292F77"/>
    <w:rsid w:val="002938B6"/>
    <w:rsid w:val="00293C3E"/>
    <w:rsid w:val="002940DA"/>
    <w:rsid w:val="00294F1C"/>
    <w:rsid w:val="00296AD1"/>
    <w:rsid w:val="002A102E"/>
    <w:rsid w:val="002A445D"/>
    <w:rsid w:val="002B0CA6"/>
    <w:rsid w:val="002B5BE0"/>
    <w:rsid w:val="002B6188"/>
    <w:rsid w:val="002B65CF"/>
    <w:rsid w:val="002C1A1D"/>
    <w:rsid w:val="002C3600"/>
    <w:rsid w:val="002C3E2D"/>
    <w:rsid w:val="002C4A8E"/>
    <w:rsid w:val="002C6B9A"/>
    <w:rsid w:val="002E6DE4"/>
    <w:rsid w:val="002F093B"/>
    <w:rsid w:val="002F3746"/>
    <w:rsid w:val="002F3F01"/>
    <w:rsid w:val="002F4D50"/>
    <w:rsid w:val="002F60A2"/>
    <w:rsid w:val="00301905"/>
    <w:rsid w:val="00302F64"/>
    <w:rsid w:val="003054AD"/>
    <w:rsid w:val="003067ED"/>
    <w:rsid w:val="00312E96"/>
    <w:rsid w:val="00316B0F"/>
    <w:rsid w:val="003245BB"/>
    <w:rsid w:val="00325E04"/>
    <w:rsid w:val="003312BE"/>
    <w:rsid w:val="003331C1"/>
    <w:rsid w:val="00333E49"/>
    <w:rsid w:val="00336A5C"/>
    <w:rsid w:val="00337380"/>
    <w:rsid w:val="00341266"/>
    <w:rsid w:val="00350F8F"/>
    <w:rsid w:val="00355628"/>
    <w:rsid w:val="003605B5"/>
    <w:rsid w:val="003611A4"/>
    <w:rsid w:val="00366766"/>
    <w:rsid w:val="00366D83"/>
    <w:rsid w:val="0037062E"/>
    <w:rsid w:val="00371459"/>
    <w:rsid w:val="00371BA8"/>
    <w:rsid w:val="0037505F"/>
    <w:rsid w:val="00375D46"/>
    <w:rsid w:val="003800CF"/>
    <w:rsid w:val="00382296"/>
    <w:rsid w:val="00385BAB"/>
    <w:rsid w:val="0038709C"/>
    <w:rsid w:val="0038728D"/>
    <w:rsid w:val="00397E86"/>
    <w:rsid w:val="003A31C8"/>
    <w:rsid w:val="003A3CF2"/>
    <w:rsid w:val="003A5C42"/>
    <w:rsid w:val="003C1A31"/>
    <w:rsid w:val="003C4360"/>
    <w:rsid w:val="003D0F9B"/>
    <w:rsid w:val="003D465A"/>
    <w:rsid w:val="003D6DA8"/>
    <w:rsid w:val="003E4A5A"/>
    <w:rsid w:val="003E6DA7"/>
    <w:rsid w:val="003F0BB6"/>
    <w:rsid w:val="003F1897"/>
    <w:rsid w:val="003F78B9"/>
    <w:rsid w:val="00400F02"/>
    <w:rsid w:val="00401104"/>
    <w:rsid w:val="00401CC4"/>
    <w:rsid w:val="004024B1"/>
    <w:rsid w:val="0040649C"/>
    <w:rsid w:val="00407851"/>
    <w:rsid w:val="00410D16"/>
    <w:rsid w:val="00411449"/>
    <w:rsid w:val="00414827"/>
    <w:rsid w:val="00416E75"/>
    <w:rsid w:val="004228EC"/>
    <w:rsid w:val="00427498"/>
    <w:rsid w:val="0042778D"/>
    <w:rsid w:val="00431D11"/>
    <w:rsid w:val="004369A9"/>
    <w:rsid w:val="00437919"/>
    <w:rsid w:val="004422ED"/>
    <w:rsid w:val="00444611"/>
    <w:rsid w:val="00453778"/>
    <w:rsid w:val="0045489C"/>
    <w:rsid w:val="00455D79"/>
    <w:rsid w:val="00456BEF"/>
    <w:rsid w:val="00461A96"/>
    <w:rsid w:val="00463098"/>
    <w:rsid w:val="00481326"/>
    <w:rsid w:val="00482F7D"/>
    <w:rsid w:val="00492A1B"/>
    <w:rsid w:val="00496B89"/>
    <w:rsid w:val="004A0589"/>
    <w:rsid w:val="004A6DF6"/>
    <w:rsid w:val="004B3552"/>
    <w:rsid w:val="004C1627"/>
    <w:rsid w:val="004C23B5"/>
    <w:rsid w:val="004D0CCD"/>
    <w:rsid w:val="004D2D19"/>
    <w:rsid w:val="004D4B51"/>
    <w:rsid w:val="004D5A66"/>
    <w:rsid w:val="004D5B3E"/>
    <w:rsid w:val="004E0DA4"/>
    <w:rsid w:val="004E0F3F"/>
    <w:rsid w:val="004E5401"/>
    <w:rsid w:val="004F0306"/>
    <w:rsid w:val="00505E6A"/>
    <w:rsid w:val="0051098A"/>
    <w:rsid w:val="0051221A"/>
    <w:rsid w:val="00514D6B"/>
    <w:rsid w:val="005175A5"/>
    <w:rsid w:val="00521774"/>
    <w:rsid w:val="0052177F"/>
    <w:rsid w:val="005230B3"/>
    <w:rsid w:val="005323AD"/>
    <w:rsid w:val="00535BA1"/>
    <w:rsid w:val="00536091"/>
    <w:rsid w:val="00542C59"/>
    <w:rsid w:val="00551B60"/>
    <w:rsid w:val="00552C61"/>
    <w:rsid w:val="00556718"/>
    <w:rsid w:val="00557A36"/>
    <w:rsid w:val="00557A64"/>
    <w:rsid w:val="00563AD5"/>
    <w:rsid w:val="005658DA"/>
    <w:rsid w:val="00570E62"/>
    <w:rsid w:val="005718F0"/>
    <w:rsid w:val="00575119"/>
    <w:rsid w:val="005754D5"/>
    <w:rsid w:val="00577674"/>
    <w:rsid w:val="005843FC"/>
    <w:rsid w:val="0058599B"/>
    <w:rsid w:val="00586C68"/>
    <w:rsid w:val="005923E5"/>
    <w:rsid w:val="005A3760"/>
    <w:rsid w:val="005A561C"/>
    <w:rsid w:val="005B2848"/>
    <w:rsid w:val="005B31D6"/>
    <w:rsid w:val="005B433E"/>
    <w:rsid w:val="005C197E"/>
    <w:rsid w:val="005C2A79"/>
    <w:rsid w:val="005C2D0E"/>
    <w:rsid w:val="005C4F2D"/>
    <w:rsid w:val="005C67A9"/>
    <w:rsid w:val="005D0F47"/>
    <w:rsid w:val="005D4172"/>
    <w:rsid w:val="005D50BE"/>
    <w:rsid w:val="005D5426"/>
    <w:rsid w:val="005D73A3"/>
    <w:rsid w:val="005E0C26"/>
    <w:rsid w:val="005E722F"/>
    <w:rsid w:val="005F3D50"/>
    <w:rsid w:val="005F4A86"/>
    <w:rsid w:val="006002B9"/>
    <w:rsid w:val="00600B0F"/>
    <w:rsid w:val="00600C3B"/>
    <w:rsid w:val="0061423F"/>
    <w:rsid w:val="006157CA"/>
    <w:rsid w:val="006159FC"/>
    <w:rsid w:val="00622B35"/>
    <w:rsid w:val="00627A44"/>
    <w:rsid w:val="0063031B"/>
    <w:rsid w:val="0063414D"/>
    <w:rsid w:val="00635F4A"/>
    <w:rsid w:val="00637AC9"/>
    <w:rsid w:val="00641BD3"/>
    <w:rsid w:val="00643D7B"/>
    <w:rsid w:val="0065142F"/>
    <w:rsid w:val="00653444"/>
    <w:rsid w:val="00653FD4"/>
    <w:rsid w:val="006619E8"/>
    <w:rsid w:val="00661C53"/>
    <w:rsid w:val="0066249B"/>
    <w:rsid w:val="0066763A"/>
    <w:rsid w:val="00671B21"/>
    <w:rsid w:val="0067625E"/>
    <w:rsid w:val="006763F6"/>
    <w:rsid w:val="006961E7"/>
    <w:rsid w:val="006A0F00"/>
    <w:rsid w:val="006A1869"/>
    <w:rsid w:val="006A7384"/>
    <w:rsid w:val="006C03E5"/>
    <w:rsid w:val="006C1CB2"/>
    <w:rsid w:val="006C252C"/>
    <w:rsid w:val="006C49B8"/>
    <w:rsid w:val="006C4F8A"/>
    <w:rsid w:val="006C6466"/>
    <w:rsid w:val="006D41FB"/>
    <w:rsid w:val="006E168B"/>
    <w:rsid w:val="006E1F7A"/>
    <w:rsid w:val="006E621E"/>
    <w:rsid w:val="006F108B"/>
    <w:rsid w:val="006F1636"/>
    <w:rsid w:val="006F26A5"/>
    <w:rsid w:val="006F2DCE"/>
    <w:rsid w:val="006F3414"/>
    <w:rsid w:val="006F63EB"/>
    <w:rsid w:val="00702149"/>
    <w:rsid w:val="007039FE"/>
    <w:rsid w:val="0070659D"/>
    <w:rsid w:val="00706B44"/>
    <w:rsid w:val="0070794F"/>
    <w:rsid w:val="007126BA"/>
    <w:rsid w:val="00723D3C"/>
    <w:rsid w:val="00727001"/>
    <w:rsid w:val="00730DCB"/>
    <w:rsid w:val="00731542"/>
    <w:rsid w:val="00731DE8"/>
    <w:rsid w:val="007345E8"/>
    <w:rsid w:val="00741B5E"/>
    <w:rsid w:val="00742038"/>
    <w:rsid w:val="00743305"/>
    <w:rsid w:val="00745675"/>
    <w:rsid w:val="00750F23"/>
    <w:rsid w:val="00751140"/>
    <w:rsid w:val="0075416F"/>
    <w:rsid w:val="007573BF"/>
    <w:rsid w:val="00760CE5"/>
    <w:rsid w:val="00761A48"/>
    <w:rsid w:val="0076323F"/>
    <w:rsid w:val="00763388"/>
    <w:rsid w:val="007638A2"/>
    <w:rsid w:val="00765280"/>
    <w:rsid w:val="00767955"/>
    <w:rsid w:val="00773A00"/>
    <w:rsid w:val="0077408B"/>
    <w:rsid w:val="007764A1"/>
    <w:rsid w:val="00780FA8"/>
    <w:rsid w:val="007814DF"/>
    <w:rsid w:val="00783D19"/>
    <w:rsid w:val="007873ED"/>
    <w:rsid w:val="007919A0"/>
    <w:rsid w:val="007933AB"/>
    <w:rsid w:val="007972F9"/>
    <w:rsid w:val="007A3BE1"/>
    <w:rsid w:val="007A3F78"/>
    <w:rsid w:val="007A5755"/>
    <w:rsid w:val="007B0CD1"/>
    <w:rsid w:val="007B4C70"/>
    <w:rsid w:val="007B5F13"/>
    <w:rsid w:val="007B7030"/>
    <w:rsid w:val="007C0CB0"/>
    <w:rsid w:val="007C4054"/>
    <w:rsid w:val="007C5090"/>
    <w:rsid w:val="007C53B3"/>
    <w:rsid w:val="007D0202"/>
    <w:rsid w:val="007D236B"/>
    <w:rsid w:val="007D5D9A"/>
    <w:rsid w:val="007E0B8D"/>
    <w:rsid w:val="007E7D81"/>
    <w:rsid w:val="007F3851"/>
    <w:rsid w:val="007F4528"/>
    <w:rsid w:val="00804505"/>
    <w:rsid w:val="008052FF"/>
    <w:rsid w:val="00823B37"/>
    <w:rsid w:val="00826AC6"/>
    <w:rsid w:val="00827AFE"/>
    <w:rsid w:val="00830334"/>
    <w:rsid w:val="00844087"/>
    <w:rsid w:val="00846F47"/>
    <w:rsid w:val="00850476"/>
    <w:rsid w:val="008556CA"/>
    <w:rsid w:val="00856B36"/>
    <w:rsid w:val="0086024F"/>
    <w:rsid w:val="00860520"/>
    <w:rsid w:val="00866891"/>
    <w:rsid w:val="00866E25"/>
    <w:rsid w:val="00870CB8"/>
    <w:rsid w:val="00870EAB"/>
    <w:rsid w:val="0087437C"/>
    <w:rsid w:val="00876114"/>
    <w:rsid w:val="0088755A"/>
    <w:rsid w:val="0089117B"/>
    <w:rsid w:val="008932A2"/>
    <w:rsid w:val="00895571"/>
    <w:rsid w:val="00896076"/>
    <w:rsid w:val="008A176C"/>
    <w:rsid w:val="008A2DAB"/>
    <w:rsid w:val="008A7D5B"/>
    <w:rsid w:val="008B4406"/>
    <w:rsid w:val="008B75EF"/>
    <w:rsid w:val="008B78EA"/>
    <w:rsid w:val="008B7A16"/>
    <w:rsid w:val="008C0708"/>
    <w:rsid w:val="008C22B3"/>
    <w:rsid w:val="008C26A1"/>
    <w:rsid w:val="008C3284"/>
    <w:rsid w:val="008C4558"/>
    <w:rsid w:val="008C77B3"/>
    <w:rsid w:val="008C7890"/>
    <w:rsid w:val="008D53C5"/>
    <w:rsid w:val="008D7721"/>
    <w:rsid w:val="008E1CB9"/>
    <w:rsid w:val="008E26FE"/>
    <w:rsid w:val="008E5751"/>
    <w:rsid w:val="008E71EF"/>
    <w:rsid w:val="008F1EB4"/>
    <w:rsid w:val="008F28CE"/>
    <w:rsid w:val="009010E2"/>
    <w:rsid w:val="0090376A"/>
    <w:rsid w:val="009051E4"/>
    <w:rsid w:val="00916C63"/>
    <w:rsid w:val="00917643"/>
    <w:rsid w:val="00920ABC"/>
    <w:rsid w:val="00921E56"/>
    <w:rsid w:val="0092480C"/>
    <w:rsid w:val="00940964"/>
    <w:rsid w:val="00943319"/>
    <w:rsid w:val="00944A5A"/>
    <w:rsid w:val="00946ED9"/>
    <w:rsid w:val="00952E6D"/>
    <w:rsid w:val="00953594"/>
    <w:rsid w:val="009577F3"/>
    <w:rsid w:val="009632F5"/>
    <w:rsid w:val="009668CE"/>
    <w:rsid w:val="00966EB9"/>
    <w:rsid w:val="0096725B"/>
    <w:rsid w:val="00973160"/>
    <w:rsid w:val="009812A8"/>
    <w:rsid w:val="00981C1A"/>
    <w:rsid w:val="00982050"/>
    <w:rsid w:val="00982AC6"/>
    <w:rsid w:val="00983DC4"/>
    <w:rsid w:val="00985D07"/>
    <w:rsid w:val="00986F77"/>
    <w:rsid w:val="00987A09"/>
    <w:rsid w:val="00987A97"/>
    <w:rsid w:val="009924AE"/>
    <w:rsid w:val="009939BD"/>
    <w:rsid w:val="00993B3D"/>
    <w:rsid w:val="009A0C10"/>
    <w:rsid w:val="009A2B00"/>
    <w:rsid w:val="009A343B"/>
    <w:rsid w:val="009A49B3"/>
    <w:rsid w:val="009A7BC8"/>
    <w:rsid w:val="009A7CDA"/>
    <w:rsid w:val="009B0D45"/>
    <w:rsid w:val="009B2C60"/>
    <w:rsid w:val="009B3B5D"/>
    <w:rsid w:val="009B4621"/>
    <w:rsid w:val="009B6012"/>
    <w:rsid w:val="009B708B"/>
    <w:rsid w:val="009C0CD7"/>
    <w:rsid w:val="009D2239"/>
    <w:rsid w:val="009E1863"/>
    <w:rsid w:val="009E5258"/>
    <w:rsid w:val="009E7029"/>
    <w:rsid w:val="009F42D1"/>
    <w:rsid w:val="009F4F01"/>
    <w:rsid w:val="009F5066"/>
    <w:rsid w:val="009F7C36"/>
    <w:rsid w:val="00A024C2"/>
    <w:rsid w:val="00A02F9D"/>
    <w:rsid w:val="00A033BD"/>
    <w:rsid w:val="00A03797"/>
    <w:rsid w:val="00A05D2F"/>
    <w:rsid w:val="00A0753B"/>
    <w:rsid w:val="00A106DD"/>
    <w:rsid w:val="00A1169A"/>
    <w:rsid w:val="00A13C2B"/>
    <w:rsid w:val="00A13C85"/>
    <w:rsid w:val="00A14E15"/>
    <w:rsid w:val="00A15CF3"/>
    <w:rsid w:val="00A204E1"/>
    <w:rsid w:val="00A209BC"/>
    <w:rsid w:val="00A21D4A"/>
    <w:rsid w:val="00A22764"/>
    <w:rsid w:val="00A22A5C"/>
    <w:rsid w:val="00A25ACE"/>
    <w:rsid w:val="00A26759"/>
    <w:rsid w:val="00A30007"/>
    <w:rsid w:val="00A32345"/>
    <w:rsid w:val="00A35569"/>
    <w:rsid w:val="00A37CFE"/>
    <w:rsid w:val="00A54E28"/>
    <w:rsid w:val="00A566C6"/>
    <w:rsid w:val="00A57724"/>
    <w:rsid w:val="00A657E5"/>
    <w:rsid w:val="00A669FB"/>
    <w:rsid w:val="00A70A00"/>
    <w:rsid w:val="00A841A7"/>
    <w:rsid w:val="00A874B8"/>
    <w:rsid w:val="00A959EB"/>
    <w:rsid w:val="00A967B9"/>
    <w:rsid w:val="00AA1E20"/>
    <w:rsid w:val="00AA25C5"/>
    <w:rsid w:val="00AA51C7"/>
    <w:rsid w:val="00AA5A08"/>
    <w:rsid w:val="00AA6CD5"/>
    <w:rsid w:val="00AB4955"/>
    <w:rsid w:val="00AB5E2C"/>
    <w:rsid w:val="00AB662D"/>
    <w:rsid w:val="00AB74D9"/>
    <w:rsid w:val="00AC03BD"/>
    <w:rsid w:val="00AC3E29"/>
    <w:rsid w:val="00AC62B9"/>
    <w:rsid w:val="00AD055A"/>
    <w:rsid w:val="00AD152E"/>
    <w:rsid w:val="00AD3899"/>
    <w:rsid w:val="00AD4FFC"/>
    <w:rsid w:val="00AD54D0"/>
    <w:rsid w:val="00AE1A57"/>
    <w:rsid w:val="00AE5E95"/>
    <w:rsid w:val="00AF2F3A"/>
    <w:rsid w:val="00AF4588"/>
    <w:rsid w:val="00B01C87"/>
    <w:rsid w:val="00B027D5"/>
    <w:rsid w:val="00B11EA3"/>
    <w:rsid w:val="00B17296"/>
    <w:rsid w:val="00B1745F"/>
    <w:rsid w:val="00B20335"/>
    <w:rsid w:val="00B2362F"/>
    <w:rsid w:val="00B24626"/>
    <w:rsid w:val="00B3091A"/>
    <w:rsid w:val="00B32961"/>
    <w:rsid w:val="00B42448"/>
    <w:rsid w:val="00B47E2A"/>
    <w:rsid w:val="00B50ADD"/>
    <w:rsid w:val="00B55CE4"/>
    <w:rsid w:val="00B576E3"/>
    <w:rsid w:val="00B57D17"/>
    <w:rsid w:val="00B63FF7"/>
    <w:rsid w:val="00B645BE"/>
    <w:rsid w:val="00B67141"/>
    <w:rsid w:val="00B72FF0"/>
    <w:rsid w:val="00B75CD5"/>
    <w:rsid w:val="00B84527"/>
    <w:rsid w:val="00B87814"/>
    <w:rsid w:val="00B96F8E"/>
    <w:rsid w:val="00BA0E26"/>
    <w:rsid w:val="00BA6D69"/>
    <w:rsid w:val="00BB534C"/>
    <w:rsid w:val="00BB6BE9"/>
    <w:rsid w:val="00BC0ACB"/>
    <w:rsid w:val="00BC1AB1"/>
    <w:rsid w:val="00BC3289"/>
    <w:rsid w:val="00BC5999"/>
    <w:rsid w:val="00BD0FC3"/>
    <w:rsid w:val="00BD26E3"/>
    <w:rsid w:val="00BD4263"/>
    <w:rsid w:val="00BD66C7"/>
    <w:rsid w:val="00BD7F4A"/>
    <w:rsid w:val="00BE3656"/>
    <w:rsid w:val="00BE4BEC"/>
    <w:rsid w:val="00BE7986"/>
    <w:rsid w:val="00BF0FCD"/>
    <w:rsid w:val="00BF48AB"/>
    <w:rsid w:val="00C04A68"/>
    <w:rsid w:val="00C06A3D"/>
    <w:rsid w:val="00C07A70"/>
    <w:rsid w:val="00C11960"/>
    <w:rsid w:val="00C11DE9"/>
    <w:rsid w:val="00C14244"/>
    <w:rsid w:val="00C14FF5"/>
    <w:rsid w:val="00C1535D"/>
    <w:rsid w:val="00C17D51"/>
    <w:rsid w:val="00C21070"/>
    <w:rsid w:val="00C31B11"/>
    <w:rsid w:val="00C34140"/>
    <w:rsid w:val="00C4524C"/>
    <w:rsid w:val="00C45E8C"/>
    <w:rsid w:val="00C468C3"/>
    <w:rsid w:val="00C47ADE"/>
    <w:rsid w:val="00C515F7"/>
    <w:rsid w:val="00C52952"/>
    <w:rsid w:val="00C53584"/>
    <w:rsid w:val="00C53812"/>
    <w:rsid w:val="00C54898"/>
    <w:rsid w:val="00C57A53"/>
    <w:rsid w:val="00C60436"/>
    <w:rsid w:val="00C661A0"/>
    <w:rsid w:val="00C667EA"/>
    <w:rsid w:val="00C67989"/>
    <w:rsid w:val="00C67D07"/>
    <w:rsid w:val="00C73C30"/>
    <w:rsid w:val="00C7760A"/>
    <w:rsid w:val="00C82E71"/>
    <w:rsid w:val="00C8593D"/>
    <w:rsid w:val="00C917D0"/>
    <w:rsid w:val="00C93047"/>
    <w:rsid w:val="00CA0854"/>
    <w:rsid w:val="00CA191B"/>
    <w:rsid w:val="00CB0D3D"/>
    <w:rsid w:val="00CB21B8"/>
    <w:rsid w:val="00CB52F3"/>
    <w:rsid w:val="00CC1A71"/>
    <w:rsid w:val="00CC29C4"/>
    <w:rsid w:val="00CC6DF2"/>
    <w:rsid w:val="00CD303A"/>
    <w:rsid w:val="00CD3359"/>
    <w:rsid w:val="00CD3FFA"/>
    <w:rsid w:val="00CD4BFA"/>
    <w:rsid w:val="00CE1733"/>
    <w:rsid w:val="00CE4517"/>
    <w:rsid w:val="00CE65F9"/>
    <w:rsid w:val="00CF1160"/>
    <w:rsid w:val="00CF3D31"/>
    <w:rsid w:val="00CF638C"/>
    <w:rsid w:val="00D06261"/>
    <w:rsid w:val="00D10146"/>
    <w:rsid w:val="00D10413"/>
    <w:rsid w:val="00D10FBA"/>
    <w:rsid w:val="00D13B41"/>
    <w:rsid w:val="00D2191B"/>
    <w:rsid w:val="00D30222"/>
    <w:rsid w:val="00D30DC3"/>
    <w:rsid w:val="00D327C6"/>
    <w:rsid w:val="00D34B01"/>
    <w:rsid w:val="00D364AF"/>
    <w:rsid w:val="00D37F5E"/>
    <w:rsid w:val="00D4082B"/>
    <w:rsid w:val="00D44F7A"/>
    <w:rsid w:val="00D455BE"/>
    <w:rsid w:val="00D53CF0"/>
    <w:rsid w:val="00D623D2"/>
    <w:rsid w:val="00D62E1F"/>
    <w:rsid w:val="00D63AF7"/>
    <w:rsid w:val="00D67205"/>
    <w:rsid w:val="00D73CA8"/>
    <w:rsid w:val="00D759ED"/>
    <w:rsid w:val="00D77452"/>
    <w:rsid w:val="00D77FD1"/>
    <w:rsid w:val="00D8045B"/>
    <w:rsid w:val="00D818BF"/>
    <w:rsid w:val="00D84E23"/>
    <w:rsid w:val="00D87932"/>
    <w:rsid w:val="00D9316C"/>
    <w:rsid w:val="00DA1121"/>
    <w:rsid w:val="00DA4F31"/>
    <w:rsid w:val="00DA53CE"/>
    <w:rsid w:val="00DA7DFD"/>
    <w:rsid w:val="00DB1C5D"/>
    <w:rsid w:val="00DB1DC7"/>
    <w:rsid w:val="00DB29BB"/>
    <w:rsid w:val="00DB6684"/>
    <w:rsid w:val="00DB7274"/>
    <w:rsid w:val="00DC0C66"/>
    <w:rsid w:val="00DC0D26"/>
    <w:rsid w:val="00DC3B6C"/>
    <w:rsid w:val="00DD05F5"/>
    <w:rsid w:val="00DD2560"/>
    <w:rsid w:val="00DD4379"/>
    <w:rsid w:val="00DD618D"/>
    <w:rsid w:val="00DD6F06"/>
    <w:rsid w:val="00DE06C1"/>
    <w:rsid w:val="00DE1C6B"/>
    <w:rsid w:val="00DE2EF5"/>
    <w:rsid w:val="00DE45BF"/>
    <w:rsid w:val="00DF03CE"/>
    <w:rsid w:val="00E05AA6"/>
    <w:rsid w:val="00E05BDF"/>
    <w:rsid w:val="00E17A18"/>
    <w:rsid w:val="00E24D2F"/>
    <w:rsid w:val="00E319F2"/>
    <w:rsid w:val="00E32F7B"/>
    <w:rsid w:val="00E3337D"/>
    <w:rsid w:val="00E34200"/>
    <w:rsid w:val="00E3794A"/>
    <w:rsid w:val="00E40116"/>
    <w:rsid w:val="00E44137"/>
    <w:rsid w:val="00E4546E"/>
    <w:rsid w:val="00E47570"/>
    <w:rsid w:val="00E47A9C"/>
    <w:rsid w:val="00E50D8F"/>
    <w:rsid w:val="00E57024"/>
    <w:rsid w:val="00E71155"/>
    <w:rsid w:val="00E73A5F"/>
    <w:rsid w:val="00E75ACC"/>
    <w:rsid w:val="00E86F44"/>
    <w:rsid w:val="00E90BC2"/>
    <w:rsid w:val="00E918EC"/>
    <w:rsid w:val="00E9197D"/>
    <w:rsid w:val="00E958B5"/>
    <w:rsid w:val="00E95EFD"/>
    <w:rsid w:val="00EA37BA"/>
    <w:rsid w:val="00EA3816"/>
    <w:rsid w:val="00EA7082"/>
    <w:rsid w:val="00EA72AC"/>
    <w:rsid w:val="00EB0513"/>
    <w:rsid w:val="00EB1335"/>
    <w:rsid w:val="00EB13FC"/>
    <w:rsid w:val="00EB4EA3"/>
    <w:rsid w:val="00EB7BCE"/>
    <w:rsid w:val="00EC3CAE"/>
    <w:rsid w:val="00ED6A7B"/>
    <w:rsid w:val="00EE1F76"/>
    <w:rsid w:val="00EE3E3E"/>
    <w:rsid w:val="00EF0137"/>
    <w:rsid w:val="00EF366D"/>
    <w:rsid w:val="00EF3F2A"/>
    <w:rsid w:val="00EF4414"/>
    <w:rsid w:val="00EF54A8"/>
    <w:rsid w:val="00F03B2C"/>
    <w:rsid w:val="00F06B42"/>
    <w:rsid w:val="00F10DAA"/>
    <w:rsid w:val="00F1116B"/>
    <w:rsid w:val="00F1615F"/>
    <w:rsid w:val="00F24C23"/>
    <w:rsid w:val="00F26D77"/>
    <w:rsid w:val="00F27FDE"/>
    <w:rsid w:val="00F31C18"/>
    <w:rsid w:val="00F32680"/>
    <w:rsid w:val="00F326DB"/>
    <w:rsid w:val="00F3456B"/>
    <w:rsid w:val="00F347E8"/>
    <w:rsid w:val="00F4037E"/>
    <w:rsid w:val="00F43D25"/>
    <w:rsid w:val="00F4498B"/>
    <w:rsid w:val="00F4551B"/>
    <w:rsid w:val="00F46BDE"/>
    <w:rsid w:val="00F575C8"/>
    <w:rsid w:val="00F57B6A"/>
    <w:rsid w:val="00F6166A"/>
    <w:rsid w:val="00F647F7"/>
    <w:rsid w:val="00F648DE"/>
    <w:rsid w:val="00F65536"/>
    <w:rsid w:val="00F70BF2"/>
    <w:rsid w:val="00F7308E"/>
    <w:rsid w:val="00F73229"/>
    <w:rsid w:val="00F739BF"/>
    <w:rsid w:val="00F7768A"/>
    <w:rsid w:val="00F84D7B"/>
    <w:rsid w:val="00F865C7"/>
    <w:rsid w:val="00F92B64"/>
    <w:rsid w:val="00FA228A"/>
    <w:rsid w:val="00FA237A"/>
    <w:rsid w:val="00FA47FD"/>
    <w:rsid w:val="00FB1EC9"/>
    <w:rsid w:val="00FB37B6"/>
    <w:rsid w:val="00FC1B55"/>
    <w:rsid w:val="00FC59F6"/>
    <w:rsid w:val="00FC5AAA"/>
    <w:rsid w:val="00FD0399"/>
    <w:rsid w:val="00FD3CDF"/>
    <w:rsid w:val="00FD6938"/>
    <w:rsid w:val="00FE14C2"/>
    <w:rsid w:val="00FE3A82"/>
    <w:rsid w:val="00FE596F"/>
    <w:rsid w:val="00FE6103"/>
    <w:rsid w:val="00FF1789"/>
    <w:rsid w:val="00FF2383"/>
    <w:rsid w:val="00FF50EB"/>
    <w:rsid w:val="00FF6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4F111"/>
  <w15:chartTrackingRefBased/>
  <w15:docId w15:val="{566FF72C-8976-41A8-BFBE-86A67A238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ba khater</dc:creator>
  <cp:keywords/>
  <dc:description/>
  <cp:lastModifiedBy>heba khater</cp:lastModifiedBy>
  <cp:revision>1</cp:revision>
  <dcterms:created xsi:type="dcterms:W3CDTF">2018-02-25T16:48:00Z</dcterms:created>
  <dcterms:modified xsi:type="dcterms:W3CDTF">2018-02-25T17:03:00Z</dcterms:modified>
</cp:coreProperties>
</file>